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D7661" w14:textId="77777777" w:rsidR="00215CAF" w:rsidRPr="004B5EAB" w:rsidRDefault="00215CAF" w:rsidP="00215CAF">
      <w:pPr>
        <w:spacing w:line="480" w:lineRule="auto"/>
        <w:ind w:left="241" w:hangingChars="100" w:hanging="241"/>
        <w:jc w:val="center"/>
        <w:rPr>
          <w:rFonts w:ascii="cmr10" w:eastAsia="ＭＳ Ｐ明朝" w:hAnsi="cmr10" w:cs="Times New Roman"/>
          <w:b/>
        </w:rPr>
      </w:pPr>
      <w:r w:rsidRPr="004B5EAB">
        <w:rPr>
          <w:rFonts w:ascii="cmr10" w:eastAsia="ＭＳ Ｐ明朝" w:hAnsi="cmr10" w:cs="Times New Roman"/>
          <w:b/>
        </w:rPr>
        <w:t xml:space="preserve">Frequency and component analysis of contaminants generated in preparation of anticancer agents using </w:t>
      </w:r>
      <w:r w:rsidRPr="004B5EAB">
        <w:rPr>
          <w:rFonts w:ascii="cmr10" w:eastAsia="Yu Gothic UI" w:hAnsi="cmr10" w:cs="Times New Roman"/>
          <w:b/>
          <w:shd w:val="clear" w:color="auto" w:fill="FFFFFF"/>
        </w:rPr>
        <w:t>Closed system drug transfer devices (CSTDs)</w:t>
      </w:r>
    </w:p>
    <w:p w14:paraId="0CA3170C" w14:textId="77777777" w:rsidR="00215CAF" w:rsidRPr="004B5EAB" w:rsidRDefault="00215CAF" w:rsidP="00215CAF">
      <w:pPr>
        <w:spacing w:line="480" w:lineRule="auto"/>
        <w:ind w:left="241" w:hangingChars="100" w:hanging="241"/>
        <w:jc w:val="center"/>
        <w:rPr>
          <w:rFonts w:ascii="cmr10" w:eastAsia="ＭＳ Ｐ明朝" w:hAnsi="cmr10" w:cs="Times New Roman"/>
          <w:b/>
          <w:bCs/>
          <w:color w:val="0000FF"/>
          <w:lang w:eastAsia="zh-TW"/>
        </w:rPr>
      </w:pPr>
    </w:p>
    <w:p w14:paraId="0B4F218C" w14:textId="77777777" w:rsidR="00215CAF" w:rsidRPr="004B5EAB" w:rsidRDefault="00215CAF" w:rsidP="00215CAF">
      <w:pPr>
        <w:spacing w:line="480" w:lineRule="auto"/>
        <w:rPr>
          <w:rFonts w:ascii="cmr10" w:eastAsia="ＭＳ Ｐ明朝" w:hAnsi="cmr10" w:cs="Times New Roman"/>
          <w:color w:val="FF6600"/>
          <w:lang w:eastAsia="zh-TW"/>
        </w:rPr>
      </w:pPr>
      <w:r w:rsidRPr="004B5EAB">
        <w:rPr>
          <w:rFonts w:ascii="cmr10" w:eastAsia="游明朝" w:hAnsi="cmr10" w:cs="Times New Roman"/>
        </w:rPr>
        <w:t>Satomi Sumikawa</w:t>
      </w:r>
      <w:r w:rsidRPr="004B5EAB">
        <w:rPr>
          <w:rFonts w:ascii="cmr10" w:eastAsia="ＭＳ Ｐ明朝" w:hAnsi="cmr10" w:cs="Times New Roman"/>
          <w:vertAlign w:val="superscript"/>
          <w:lang w:eastAsia="zh-TW"/>
        </w:rPr>
        <w:t>1</w:t>
      </w:r>
      <w:r w:rsidRPr="004B5EAB">
        <w:rPr>
          <w:rFonts w:ascii="cmr10" w:eastAsia="ＭＳ Ｐ明朝" w:hAnsi="cmr10" w:cs="Times New Roman"/>
          <w:lang w:eastAsia="zh-TW"/>
        </w:rPr>
        <w:t>, Yoshihiro Yakushijin</w:t>
      </w:r>
      <w:r w:rsidRPr="004B5EAB">
        <w:rPr>
          <w:rFonts w:ascii="cmr10" w:eastAsia="ＭＳ Ｐ明朝" w:hAnsi="cmr10" w:cs="Times New Roman"/>
          <w:vertAlign w:val="superscript"/>
          <w:lang w:eastAsia="zh-TW"/>
        </w:rPr>
        <w:t>2</w:t>
      </w:r>
      <w:r w:rsidRPr="004B5EAB">
        <w:rPr>
          <w:rFonts w:ascii="cmr10" w:eastAsia="ＭＳ Ｐ明朝" w:hAnsi="cmr10" w:cs="Times New Roman"/>
          <w:vertAlign w:val="superscript"/>
        </w:rPr>
        <w:t>*</w:t>
      </w:r>
      <w:r w:rsidRPr="004B5EAB">
        <w:rPr>
          <w:rFonts w:ascii="cmr10" w:eastAsia="ＭＳ Ｐ明朝" w:hAnsi="cmr10" w:cs="Times New Roman"/>
          <w:lang w:eastAsia="zh-TW"/>
        </w:rPr>
        <w:t xml:space="preserve">, </w:t>
      </w:r>
      <w:proofErr w:type="spellStart"/>
      <w:r w:rsidRPr="004B5EAB">
        <w:rPr>
          <w:rFonts w:ascii="cmr10" w:eastAsia="ＭＳ Ｐ明朝" w:hAnsi="cmr10" w:cs="Times New Roman"/>
          <w:lang w:eastAsia="zh-TW"/>
        </w:rPr>
        <w:t>Kenjiro</w:t>
      </w:r>
      <w:proofErr w:type="spellEnd"/>
      <w:r w:rsidRPr="004B5EAB">
        <w:rPr>
          <w:rFonts w:ascii="cmr10" w:eastAsia="ＭＳ Ｐ明朝" w:hAnsi="cmr10" w:cs="Times New Roman"/>
          <w:lang w:eastAsia="zh-TW"/>
        </w:rPr>
        <w:t xml:space="preserve"> Aogi</w:t>
      </w:r>
      <w:r w:rsidRPr="004B5EAB">
        <w:rPr>
          <w:rFonts w:ascii="cmr10" w:eastAsia="ＭＳ Ｐ明朝" w:hAnsi="cmr10" w:cs="Times New Roman"/>
          <w:vertAlign w:val="superscript"/>
          <w:lang w:eastAsia="zh-TW"/>
        </w:rPr>
        <w:t>3</w:t>
      </w:r>
      <w:r w:rsidRPr="004B5EAB">
        <w:rPr>
          <w:rFonts w:ascii="cmr10" w:eastAsia="ＭＳ Ｐ明朝" w:hAnsi="cmr10" w:cs="Times New Roman"/>
          <w:lang w:eastAsia="zh-TW"/>
        </w:rPr>
        <w:t>, Takuya Yano</w:t>
      </w:r>
      <w:r w:rsidRPr="004B5EAB">
        <w:rPr>
          <w:rFonts w:ascii="cmr10" w:eastAsia="ＭＳ Ｐ明朝" w:hAnsi="cmr10" w:cs="Times New Roman"/>
          <w:vertAlign w:val="superscript"/>
          <w:lang w:eastAsia="zh-TW"/>
        </w:rPr>
        <w:t>4</w:t>
      </w:r>
      <w:r w:rsidRPr="004B5EAB">
        <w:rPr>
          <w:rFonts w:ascii="cmr10" w:eastAsia="ＭＳ Ｐ明朝" w:hAnsi="cmr10" w:cs="Times New Roman"/>
          <w:lang w:eastAsia="zh-TW"/>
        </w:rPr>
        <w:t>,</w:t>
      </w:r>
      <w:r w:rsidRPr="004B5EAB">
        <w:rPr>
          <w:rFonts w:ascii="cmr10" w:hAnsi="cmr10" w:cs="Times New Roman"/>
        </w:rPr>
        <w:t xml:space="preserve"> </w:t>
      </w:r>
      <w:r w:rsidRPr="004B5EAB">
        <w:rPr>
          <w:rFonts w:ascii="cmr10" w:eastAsia="ＭＳ Ｐ明朝" w:hAnsi="cmr10" w:cs="Times New Roman"/>
          <w:lang w:eastAsia="zh-TW"/>
        </w:rPr>
        <w:t>Hiroki Hashimoto</w:t>
      </w:r>
      <w:r w:rsidRPr="004B5EAB">
        <w:rPr>
          <w:rFonts w:ascii="cmr10" w:eastAsia="ＭＳ Ｐ明朝" w:hAnsi="cmr10" w:cs="Times New Roman"/>
          <w:vertAlign w:val="superscript"/>
          <w:lang w:eastAsia="zh-TW"/>
        </w:rPr>
        <w:t>5</w:t>
      </w:r>
      <w:r w:rsidRPr="004B5EAB">
        <w:rPr>
          <w:rFonts w:ascii="cmr10" w:eastAsia="ＭＳ Ｐ明朝" w:hAnsi="cmr10" w:cs="Times New Roman"/>
          <w:lang w:eastAsia="zh-TW"/>
        </w:rPr>
        <w:t>,</w:t>
      </w:r>
      <w:r w:rsidRPr="004B5EAB">
        <w:rPr>
          <w:rFonts w:ascii="cmr10" w:eastAsia="游明朝" w:hAnsi="cmr10" w:cs="Times New Roman"/>
        </w:rPr>
        <w:t xml:space="preserve"> Chiyuki Tsukui</w:t>
      </w:r>
      <w:r w:rsidRPr="004B5EAB">
        <w:rPr>
          <w:rFonts w:ascii="cmr10" w:eastAsia="游明朝" w:hAnsi="cmr10" w:cs="Times New Roman"/>
          <w:vertAlign w:val="superscript"/>
        </w:rPr>
        <w:t>6</w:t>
      </w:r>
      <w:r w:rsidRPr="004B5EAB">
        <w:rPr>
          <w:rFonts w:ascii="cmr10" w:eastAsia="ＭＳ Ｐ明朝" w:hAnsi="cmr10" w:cs="Times New Roman"/>
          <w:lang w:eastAsia="zh-TW"/>
        </w:rPr>
        <w:t>, Tadashi Noguchi</w:t>
      </w:r>
      <w:r w:rsidRPr="004B5EAB">
        <w:rPr>
          <w:rFonts w:ascii="cmr10" w:eastAsia="ＭＳ Ｐ明朝" w:hAnsi="cmr10" w:cs="Times New Roman"/>
          <w:vertAlign w:val="superscript"/>
          <w:lang w:eastAsia="zh-TW"/>
        </w:rPr>
        <w:t>7</w:t>
      </w:r>
      <w:r w:rsidRPr="004B5EAB">
        <w:rPr>
          <w:rFonts w:ascii="cmr10" w:eastAsia="ＭＳ Ｐ明朝" w:hAnsi="cmr10" w:cs="Times New Roman"/>
          <w:lang w:eastAsia="zh-TW"/>
        </w:rPr>
        <w:t>,</w:t>
      </w:r>
      <w:r w:rsidRPr="004B5EAB">
        <w:rPr>
          <w:rFonts w:ascii="cmr10" w:eastAsia="ＭＳ Ｐ明朝" w:hAnsi="cmr10" w:cs="Times New Roman"/>
        </w:rPr>
        <w:t xml:space="preserve"> Taro Shiraishi</w:t>
      </w:r>
      <w:r w:rsidRPr="004B5EAB">
        <w:rPr>
          <w:rFonts w:ascii="cmr10" w:eastAsia="ＭＳ Ｐ明朝" w:hAnsi="cmr10" w:cs="Times New Roman"/>
          <w:vertAlign w:val="superscript"/>
        </w:rPr>
        <w:t>8</w:t>
      </w:r>
      <w:r w:rsidRPr="004B5EAB">
        <w:rPr>
          <w:rFonts w:ascii="cmr10" w:eastAsia="ＭＳ Ｐ明朝" w:hAnsi="cmr10" w:cs="Times New Roman"/>
        </w:rPr>
        <w:t>,</w:t>
      </w:r>
      <w:r w:rsidRPr="004B5EAB">
        <w:rPr>
          <w:rFonts w:ascii="cmr10" w:hAnsi="cmr10" w:cs="Times New Roman"/>
        </w:rPr>
        <w:t xml:space="preserve"> </w:t>
      </w:r>
      <w:r w:rsidRPr="004B5EAB">
        <w:rPr>
          <w:rFonts w:ascii="cmr10" w:eastAsia="ＭＳ Ｐ明朝" w:hAnsi="cmr10" w:cs="Times New Roman"/>
        </w:rPr>
        <w:t>Yasuhiro Horikawa</w:t>
      </w:r>
      <w:r w:rsidRPr="004B5EAB">
        <w:rPr>
          <w:rFonts w:ascii="cmr10" w:eastAsia="ＭＳ Ｐ明朝" w:hAnsi="cmr10" w:cs="Times New Roman"/>
          <w:vertAlign w:val="superscript"/>
        </w:rPr>
        <w:t>9</w:t>
      </w:r>
      <w:r w:rsidRPr="004B5EAB">
        <w:rPr>
          <w:rFonts w:ascii="cmr10" w:eastAsia="ＭＳ Ｐ明朝" w:hAnsi="cmr10" w:cs="Times New Roman"/>
        </w:rPr>
        <w:t>, Yasuo Yasuoka</w:t>
      </w:r>
      <w:r w:rsidRPr="004B5EAB">
        <w:rPr>
          <w:rFonts w:ascii="cmr10" w:eastAsia="ＭＳ Ｐ明朝" w:hAnsi="cmr10" w:cs="Times New Roman"/>
          <w:vertAlign w:val="superscript"/>
        </w:rPr>
        <w:t>10</w:t>
      </w:r>
      <w:r w:rsidRPr="004B5EAB">
        <w:rPr>
          <w:rFonts w:ascii="cmr10" w:eastAsia="ＭＳ Ｐ明朝" w:hAnsi="cmr10" w:cs="Times New Roman"/>
          <w:lang w:eastAsia="zh-TW"/>
        </w:rPr>
        <w:t>,</w:t>
      </w:r>
      <w:r w:rsidRPr="004B5EAB">
        <w:rPr>
          <w:rFonts w:ascii="cmr10" w:eastAsia="ＭＳ Ｐ明朝" w:hAnsi="cmr10" w:cs="Times New Roman"/>
        </w:rPr>
        <w:t xml:space="preserve"> </w:t>
      </w:r>
      <w:r w:rsidRPr="004B5EAB">
        <w:rPr>
          <w:rFonts w:ascii="cmr10" w:eastAsia="游明朝" w:hAnsi="cmr10" w:cs="Times New Roman"/>
        </w:rPr>
        <w:t>Akihiro Tanaka</w:t>
      </w:r>
      <w:r w:rsidRPr="004B5EAB">
        <w:rPr>
          <w:rFonts w:ascii="cmr10" w:eastAsia="游明朝" w:hAnsi="cmr10" w:cs="Times New Roman"/>
          <w:vertAlign w:val="superscript"/>
        </w:rPr>
        <w:t>11</w:t>
      </w:r>
      <w:r w:rsidRPr="004B5EAB">
        <w:rPr>
          <w:rFonts w:ascii="cmr10" w:eastAsia="ＭＳ Ｐ明朝" w:hAnsi="cmr10" w:cs="Times New Roman"/>
        </w:rPr>
        <w:t xml:space="preserve">, </w:t>
      </w:r>
      <w:proofErr w:type="spellStart"/>
      <w:r w:rsidRPr="004B5EAB">
        <w:rPr>
          <w:rFonts w:ascii="cmr10" w:eastAsia="游明朝" w:hAnsi="cmr10" w:cs="Times New Roman"/>
        </w:rPr>
        <w:t>Noriaki</w:t>
      </w:r>
      <w:proofErr w:type="spellEnd"/>
      <w:r w:rsidRPr="004B5EAB">
        <w:rPr>
          <w:rFonts w:ascii="cmr10" w:eastAsia="ＭＳ Ｐ明朝" w:hAnsi="cmr10" w:cs="Times New Roman"/>
          <w:lang w:eastAsia="zh-TW"/>
        </w:rPr>
        <w:t xml:space="preserve"> </w:t>
      </w:r>
      <w:r w:rsidRPr="004B5EAB">
        <w:rPr>
          <w:rFonts w:ascii="cmr10" w:eastAsia="游明朝" w:hAnsi="cmr10" w:cs="Times New Roman"/>
        </w:rPr>
        <w:t>Hidaka</w:t>
      </w:r>
      <w:r w:rsidRPr="004B5EAB">
        <w:rPr>
          <w:rFonts w:ascii="cmr10" w:eastAsia="ＭＳ Ｐ明朝" w:hAnsi="cmr10" w:cs="Times New Roman"/>
          <w:vertAlign w:val="superscript"/>
          <w:lang w:eastAsia="zh-TW"/>
        </w:rPr>
        <w:t>1</w:t>
      </w:r>
      <w:r w:rsidRPr="004B5EAB">
        <w:rPr>
          <w:rFonts w:ascii="cmr10" w:eastAsia="游明朝" w:hAnsi="cmr10" w:cs="Times New Roman"/>
        </w:rPr>
        <w:t xml:space="preserve"> </w:t>
      </w:r>
      <w:r w:rsidRPr="004B5EAB">
        <w:rPr>
          <w:rFonts w:ascii="cmr10" w:eastAsia="ＭＳ Ｐ明朝" w:hAnsi="cmr10" w:cs="Times New Roman"/>
          <w:lang w:eastAsia="zh-TW"/>
        </w:rPr>
        <w:t xml:space="preserve">and </w:t>
      </w:r>
      <w:r w:rsidRPr="004B5EAB">
        <w:rPr>
          <w:rFonts w:ascii="cmr10" w:eastAsia="游明朝" w:hAnsi="cmr10" w:cs="Times New Roman"/>
        </w:rPr>
        <w:t>Mamoru Tanaka</w:t>
      </w:r>
      <w:r w:rsidRPr="004B5EAB">
        <w:rPr>
          <w:rFonts w:ascii="cmr10" w:eastAsia="ＭＳ Ｐ明朝" w:hAnsi="cmr10" w:cs="Times New Roman"/>
          <w:vertAlign w:val="superscript"/>
          <w:lang w:eastAsia="zh-TW"/>
        </w:rPr>
        <w:t>1</w:t>
      </w:r>
      <w:r w:rsidRPr="004B5EAB">
        <w:rPr>
          <w:rFonts w:ascii="cmr10" w:eastAsia="ＭＳ Ｐ明朝" w:hAnsi="cmr10" w:cs="Times New Roman"/>
          <w:color w:val="FF6600"/>
          <w:lang w:eastAsia="zh-TW"/>
        </w:rPr>
        <w:t xml:space="preserve"> </w:t>
      </w:r>
    </w:p>
    <w:p w14:paraId="31CCACB6" w14:textId="77777777" w:rsidR="00215CAF" w:rsidRPr="004B5EAB" w:rsidRDefault="00215CAF" w:rsidP="00215CAF">
      <w:pPr>
        <w:spacing w:line="480" w:lineRule="auto"/>
        <w:rPr>
          <w:rFonts w:ascii="cmr10" w:eastAsia="ＭＳ Ｐ明朝" w:hAnsi="cmr10" w:cs="Times New Roman"/>
          <w:color w:val="FF6600"/>
          <w:lang w:eastAsia="zh-TW"/>
        </w:rPr>
      </w:pPr>
    </w:p>
    <w:p w14:paraId="405D8E8D" w14:textId="77777777" w:rsidR="005E4D90" w:rsidRPr="004B5EAB" w:rsidRDefault="005E4D90">
      <w:pPr>
        <w:rPr>
          <w:rFonts w:ascii="cmr10" w:hAnsi="cmr10" w:cs="Times New Roman"/>
          <w:b/>
          <w:bCs/>
          <w:snapToGrid w:val="0"/>
        </w:rPr>
      </w:pPr>
      <w:r w:rsidRPr="004B5EAB">
        <w:rPr>
          <w:rFonts w:ascii="cmr10" w:hAnsi="cmr10" w:cs="Times New Roman"/>
          <w:b/>
          <w:bCs/>
          <w:snapToGrid w:val="0"/>
        </w:rPr>
        <w:br w:type="page"/>
      </w:r>
    </w:p>
    <w:p w14:paraId="4891799F" w14:textId="69320E5A" w:rsidR="001A0A0A" w:rsidRPr="004B5EAB" w:rsidRDefault="001A0A0A" w:rsidP="00215CAF">
      <w:pPr>
        <w:spacing w:line="480" w:lineRule="auto"/>
        <w:rPr>
          <w:rFonts w:ascii="cmr10" w:hAnsi="cmr10" w:cs="Times New Roman"/>
          <w:snapToGrid w:val="0"/>
        </w:rPr>
      </w:pPr>
      <w:r w:rsidRPr="004B5EAB">
        <w:rPr>
          <w:rFonts w:ascii="cmr10" w:hAnsi="cmr10" w:cs="Times New Roman"/>
          <w:b/>
          <w:bCs/>
          <w:snapToGrid w:val="0"/>
        </w:rPr>
        <w:lastRenderedPageBreak/>
        <w:t>Supporting information</w:t>
      </w:r>
    </w:p>
    <w:p w14:paraId="0ECD6573" w14:textId="55F35BD7" w:rsidR="001A0A0A" w:rsidRPr="004B5EAB" w:rsidRDefault="001A0A0A" w:rsidP="009B1FBA">
      <w:pPr>
        <w:pStyle w:val="Web"/>
        <w:widowControl w:val="0"/>
        <w:spacing w:before="0" w:beforeAutospacing="0" w:after="0" w:afterAutospacing="0" w:line="480" w:lineRule="auto"/>
        <w:rPr>
          <w:rFonts w:ascii="cmr10" w:hAnsi="cmr10" w:cs="Times New Roman"/>
          <w:snapToGrid w:val="0"/>
        </w:rPr>
      </w:pPr>
      <w:r w:rsidRPr="004B5EAB">
        <w:rPr>
          <w:rFonts w:ascii="cmr10" w:hAnsi="cmr10" w:cs="Times New Roman"/>
          <w:b/>
          <w:bCs/>
          <w:snapToGrid w:val="0"/>
        </w:rPr>
        <w:t>Table S1</w:t>
      </w:r>
      <w:r w:rsidR="002756CB" w:rsidRPr="004B5EAB">
        <w:rPr>
          <w:rFonts w:ascii="cmr10" w:hAnsi="cmr10" w:cs="Times New Roman"/>
          <w:b/>
          <w:bCs/>
          <w:snapToGrid w:val="0"/>
        </w:rPr>
        <w:t>.</w:t>
      </w:r>
      <w:r w:rsidR="002756CB" w:rsidRPr="004B5EAB">
        <w:rPr>
          <w:rFonts w:ascii="cmr10" w:hAnsi="cmr10" w:cs="Times New Roman"/>
          <w:snapToGrid w:val="0"/>
        </w:rPr>
        <w:t xml:space="preserve"> </w:t>
      </w:r>
      <w:r w:rsidR="001D734F" w:rsidRPr="004B5EAB">
        <w:rPr>
          <w:rFonts w:ascii="cmr10" w:hAnsi="cmr10" w:cs="Times New Roman"/>
          <w:snapToGrid w:val="0"/>
        </w:rPr>
        <w:t>Information on pharmacists engaged in the preparation of anticancer agents.</w:t>
      </w:r>
    </w:p>
    <w:p w14:paraId="796B878F" w14:textId="6BE3D6CF" w:rsidR="001A0A0A" w:rsidRPr="004B5EAB" w:rsidRDefault="006A484A" w:rsidP="009B1FBA">
      <w:pPr>
        <w:pStyle w:val="Web"/>
        <w:widowControl w:val="0"/>
        <w:spacing w:before="0" w:beforeAutospacing="0" w:after="0" w:afterAutospacing="0" w:line="480" w:lineRule="auto"/>
        <w:rPr>
          <w:rFonts w:ascii="cmr10" w:hAnsi="cmr10" w:cs="Times New Roman"/>
          <w:snapToGrid w:val="0"/>
        </w:rPr>
      </w:pPr>
      <w:r w:rsidRPr="004B5EAB">
        <w:rPr>
          <w:rFonts w:ascii="cmr10" w:hAnsi="cmr10" w:cs="Times New Roman"/>
          <w:b/>
          <w:bCs/>
          <w:noProof/>
        </w:rPr>
        <w:object w:dxaOrig="14180" w:dyaOrig="1480" w14:anchorId="47D665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3.2pt;height:48pt;mso-width-percent:0;mso-height-percent:0;mso-width-percent:0;mso-height-percent:0" o:ole="">
            <v:imagedata r:id="rId8" o:title=""/>
          </v:shape>
          <o:OLEObject Type="Embed" ProgID="Excel.Sheet.12" ShapeID="_x0000_i1025" DrawAspect="Content" ObjectID="_1680110674" r:id="rId9"/>
        </w:object>
      </w:r>
    </w:p>
    <w:sectPr w:rsidR="001A0A0A" w:rsidRPr="004B5EAB" w:rsidSect="00444EF4">
      <w:headerReference w:type="default" r:id="rId10"/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A056C" w14:textId="77777777" w:rsidR="006A484A" w:rsidRDefault="006A484A" w:rsidP="00137C8C">
      <w:r>
        <w:separator/>
      </w:r>
    </w:p>
  </w:endnote>
  <w:endnote w:type="continuationSeparator" w:id="0">
    <w:p w14:paraId="311FADE8" w14:textId="77777777" w:rsidR="006A484A" w:rsidRDefault="006A484A" w:rsidP="00137C8C">
      <w:r>
        <w:continuationSeparator/>
      </w:r>
    </w:p>
  </w:endnote>
  <w:endnote w:type="continuationNotice" w:id="1">
    <w:p w14:paraId="10DD5ACE" w14:textId="77777777" w:rsidR="006A484A" w:rsidRDefault="006A48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mr10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A25293" w14:textId="77777777" w:rsidR="006A484A" w:rsidRDefault="006A484A" w:rsidP="00137C8C">
      <w:r>
        <w:separator/>
      </w:r>
    </w:p>
  </w:footnote>
  <w:footnote w:type="continuationSeparator" w:id="0">
    <w:p w14:paraId="067D5700" w14:textId="77777777" w:rsidR="006A484A" w:rsidRDefault="006A484A" w:rsidP="00137C8C">
      <w:r>
        <w:continuationSeparator/>
      </w:r>
    </w:p>
  </w:footnote>
  <w:footnote w:type="continuationNotice" w:id="1">
    <w:p w14:paraId="5CE9A4DE" w14:textId="77777777" w:rsidR="006A484A" w:rsidRDefault="006A48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812F9" w14:textId="5496C948" w:rsidR="0020203A" w:rsidRPr="00527FE7" w:rsidRDefault="006A484A">
    <w:pPr>
      <w:pStyle w:val="a6"/>
      <w:jc w:val="right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582728675"/>
        <w:docPartObj>
          <w:docPartGallery w:val="Watermarks"/>
          <w:docPartUnique/>
        </w:docPartObj>
      </w:sdtPr>
      <w:sdtEndPr>
        <w:rPr>
          <w:rFonts w:ascii="ＭＳ Ｐゴシック" w:hAnsi="ＭＳ Ｐゴシック" w:cs="ＭＳ Ｐゴシック"/>
        </w:rPr>
      </w:sdtEndPr>
      <w:sdtContent>
        <w:r>
          <w:rPr>
            <w:noProof/>
            <w:lang w:eastAsia="zh-TW"/>
          </w:rPr>
          <w:pict w14:anchorId="63E08BE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2049" type="#_x0000_t136" alt="" style="position:absolute;left:0;text-align:left;margin-left:0;margin-top:0;width:527.85pt;height:131.95pt;rotation:315;z-index:-251658752;visibility:hidden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sdt>
      <w:sdtPr>
        <w:id w:val="-1143336364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r w:rsidR="0020203A" w:rsidRPr="00527FE7">
          <w:rPr>
            <w:rFonts w:ascii="Times New Roman" w:hAnsi="Times New Roman" w:cs="Times New Roman"/>
          </w:rPr>
          <w:fldChar w:fldCharType="begin"/>
        </w:r>
        <w:r w:rsidR="0020203A" w:rsidRPr="00527FE7">
          <w:rPr>
            <w:rFonts w:ascii="Times New Roman" w:hAnsi="Times New Roman" w:cs="Times New Roman"/>
          </w:rPr>
          <w:instrText xml:space="preserve"> PAGE   \* MERGEFORMAT </w:instrText>
        </w:r>
        <w:r w:rsidR="0020203A" w:rsidRPr="00527FE7">
          <w:rPr>
            <w:rFonts w:ascii="Times New Roman" w:hAnsi="Times New Roman" w:cs="Times New Roman"/>
          </w:rPr>
          <w:fldChar w:fldCharType="separate"/>
        </w:r>
        <w:r w:rsidR="00FB3539">
          <w:rPr>
            <w:rFonts w:ascii="Times New Roman" w:hAnsi="Times New Roman" w:cs="Times New Roman"/>
            <w:noProof/>
          </w:rPr>
          <w:t>1</w:t>
        </w:r>
        <w:r w:rsidR="0020203A" w:rsidRPr="00527FE7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0A3EFD95" w14:textId="0B580863" w:rsidR="0020203A" w:rsidRDefault="0020203A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46B2E"/>
    <w:multiLevelType w:val="hybridMultilevel"/>
    <w:tmpl w:val="0B588CB0"/>
    <w:lvl w:ilvl="0" w:tplc="309AE3EA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CFC1C6D"/>
    <w:multiLevelType w:val="hybridMultilevel"/>
    <w:tmpl w:val="C49E6986"/>
    <w:lvl w:ilvl="0" w:tplc="791481B6">
      <w:start w:val="4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" w15:restartNumberingAfterBreak="0">
    <w:nsid w:val="5C086DD6"/>
    <w:multiLevelType w:val="hybridMultilevel"/>
    <w:tmpl w:val="5500348C"/>
    <w:lvl w:ilvl="0" w:tplc="1F1A7EBC">
      <w:start w:val="4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4D57CDA"/>
    <w:multiLevelType w:val="hybridMultilevel"/>
    <w:tmpl w:val="DE40FE8C"/>
    <w:lvl w:ilvl="0" w:tplc="731C8730">
      <w:start w:val="1"/>
      <w:numFmt w:val="upperLetter"/>
      <w:lvlText w:val="(%1)"/>
      <w:lvlJc w:val="left"/>
      <w:pPr>
        <w:ind w:left="1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7" w:tentative="1">
      <w:start w:val="1"/>
      <w:numFmt w:val="aiueoFullWidth"/>
      <w:lvlText w:val="(%5)"/>
      <w:lvlJc w:val="left"/>
      <w:pPr>
        <w:ind w:left="3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7" w:tentative="1">
      <w:start w:val="1"/>
      <w:numFmt w:val="aiueoFullWidth"/>
      <w:lvlText w:val="(%8)"/>
      <w:lvlJc w:val="left"/>
      <w:pPr>
        <w:ind w:left="4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40" w:hanging="420"/>
      </w:pPr>
    </w:lvl>
  </w:abstractNum>
  <w:abstractNum w:abstractNumId="4" w15:restartNumberingAfterBreak="0">
    <w:nsid w:val="6EFB6E03"/>
    <w:multiLevelType w:val="hybridMultilevel"/>
    <w:tmpl w:val="D480CC3C"/>
    <w:lvl w:ilvl="0" w:tplc="2F424B5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removePersonalInformation/>
  <w:removeDateAndTime/>
  <w:bordersDoNotSurroundHeader/>
  <w:bordersDoNotSurroundFooter/>
  <w:hideGrammaticalErrors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7Y0MjexMDSyNLFU0lEKTi0uzszPAykwrQUAUVhlq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Science&lt;/Style&gt;&lt;LeftDelim&gt;{&lt;/LeftDelim&gt;&lt;RightDelim&gt;}&lt;/RightDelim&gt;&lt;FontName&gt;ＭＳ Ｐゴシック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606A50"/>
    <w:rsid w:val="000042D5"/>
    <w:rsid w:val="0000597C"/>
    <w:rsid w:val="00007574"/>
    <w:rsid w:val="00010566"/>
    <w:rsid w:val="000165A0"/>
    <w:rsid w:val="00016AE1"/>
    <w:rsid w:val="00025216"/>
    <w:rsid w:val="00030CB7"/>
    <w:rsid w:val="00035690"/>
    <w:rsid w:val="00040166"/>
    <w:rsid w:val="0004363F"/>
    <w:rsid w:val="00045856"/>
    <w:rsid w:val="00045BC7"/>
    <w:rsid w:val="000478C6"/>
    <w:rsid w:val="0005451A"/>
    <w:rsid w:val="00055181"/>
    <w:rsid w:val="00055D2E"/>
    <w:rsid w:val="00057DC8"/>
    <w:rsid w:val="000621D9"/>
    <w:rsid w:val="00063FC8"/>
    <w:rsid w:val="000674CD"/>
    <w:rsid w:val="00072F1B"/>
    <w:rsid w:val="000732AE"/>
    <w:rsid w:val="000735C3"/>
    <w:rsid w:val="00081C57"/>
    <w:rsid w:val="0008320C"/>
    <w:rsid w:val="000837AA"/>
    <w:rsid w:val="000900EF"/>
    <w:rsid w:val="0009074A"/>
    <w:rsid w:val="00094EFF"/>
    <w:rsid w:val="00094F0C"/>
    <w:rsid w:val="000952B5"/>
    <w:rsid w:val="000952BA"/>
    <w:rsid w:val="000A193C"/>
    <w:rsid w:val="000B162A"/>
    <w:rsid w:val="000B1D04"/>
    <w:rsid w:val="000B4AD4"/>
    <w:rsid w:val="000B6D06"/>
    <w:rsid w:val="000B784B"/>
    <w:rsid w:val="000D6A84"/>
    <w:rsid w:val="000E3779"/>
    <w:rsid w:val="000F3EFF"/>
    <w:rsid w:val="000F4385"/>
    <w:rsid w:val="00101E1E"/>
    <w:rsid w:val="001047BD"/>
    <w:rsid w:val="00107119"/>
    <w:rsid w:val="0011483F"/>
    <w:rsid w:val="0011576C"/>
    <w:rsid w:val="001204B0"/>
    <w:rsid w:val="00121B6F"/>
    <w:rsid w:val="00125999"/>
    <w:rsid w:val="00127DF6"/>
    <w:rsid w:val="0013111A"/>
    <w:rsid w:val="00137C8C"/>
    <w:rsid w:val="00141782"/>
    <w:rsid w:val="00142AF3"/>
    <w:rsid w:val="00144111"/>
    <w:rsid w:val="00144E40"/>
    <w:rsid w:val="00147BC4"/>
    <w:rsid w:val="001523E8"/>
    <w:rsid w:val="00155C32"/>
    <w:rsid w:val="00156E92"/>
    <w:rsid w:val="0016589F"/>
    <w:rsid w:val="00165B21"/>
    <w:rsid w:val="001705E0"/>
    <w:rsid w:val="00172F83"/>
    <w:rsid w:val="001739B3"/>
    <w:rsid w:val="00173A5F"/>
    <w:rsid w:val="00177744"/>
    <w:rsid w:val="00177FB2"/>
    <w:rsid w:val="00177FC8"/>
    <w:rsid w:val="0018599C"/>
    <w:rsid w:val="00186797"/>
    <w:rsid w:val="0018689C"/>
    <w:rsid w:val="0019045B"/>
    <w:rsid w:val="00193041"/>
    <w:rsid w:val="00195991"/>
    <w:rsid w:val="00195F08"/>
    <w:rsid w:val="001A0A0A"/>
    <w:rsid w:val="001A11A5"/>
    <w:rsid w:val="001A1B18"/>
    <w:rsid w:val="001A5077"/>
    <w:rsid w:val="001A6996"/>
    <w:rsid w:val="001B7C3A"/>
    <w:rsid w:val="001C1954"/>
    <w:rsid w:val="001C76AC"/>
    <w:rsid w:val="001D1A62"/>
    <w:rsid w:val="001D734F"/>
    <w:rsid w:val="001E049B"/>
    <w:rsid w:val="001E3F3B"/>
    <w:rsid w:val="001F0E21"/>
    <w:rsid w:val="001F2A6F"/>
    <w:rsid w:val="001F53AF"/>
    <w:rsid w:val="001F6F39"/>
    <w:rsid w:val="0020043C"/>
    <w:rsid w:val="0020203A"/>
    <w:rsid w:val="0020222A"/>
    <w:rsid w:val="0020366B"/>
    <w:rsid w:val="0020605A"/>
    <w:rsid w:val="00210BB3"/>
    <w:rsid w:val="00212A6F"/>
    <w:rsid w:val="0021388D"/>
    <w:rsid w:val="00215CAF"/>
    <w:rsid w:val="00221341"/>
    <w:rsid w:val="002250D7"/>
    <w:rsid w:val="002307AE"/>
    <w:rsid w:val="002355F2"/>
    <w:rsid w:val="002378CA"/>
    <w:rsid w:val="00237E0F"/>
    <w:rsid w:val="00240C3E"/>
    <w:rsid w:val="002419D8"/>
    <w:rsid w:val="00254C82"/>
    <w:rsid w:val="00255BF1"/>
    <w:rsid w:val="00263613"/>
    <w:rsid w:val="00266625"/>
    <w:rsid w:val="00266ED8"/>
    <w:rsid w:val="00272F4D"/>
    <w:rsid w:val="002756CB"/>
    <w:rsid w:val="00277992"/>
    <w:rsid w:val="00277BEF"/>
    <w:rsid w:val="002835A5"/>
    <w:rsid w:val="00283C34"/>
    <w:rsid w:val="00283F2E"/>
    <w:rsid w:val="00285EC8"/>
    <w:rsid w:val="00293F7B"/>
    <w:rsid w:val="0029724A"/>
    <w:rsid w:val="002A3695"/>
    <w:rsid w:val="002B41CC"/>
    <w:rsid w:val="002B7E14"/>
    <w:rsid w:val="002C455C"/>
    <w:rsid w:val="002C633E"/>
    <w:rsid w:val="002C640F"/>
    <w:rsid w:val="002D4E31"/>
    <w:rsid w:val="002D5309"/>
    <w:rsid w:val="002D5EB1"/>
    <w:rsid w:val="002D7341"/>
    <w:rsid w:val="002E4662"/>
    <w:rsid w:val="002E6AA8"/>
    <w:rsid w:val="002F306D"/>
    <w:rsid w:val="002F3F8C"/>
    <w:rsid w:val="002F5293"/>
    <w:rsid w:val="00311A26"/>
    <w:rsid w:val="00313F31"/>
    <w:rsid w:val="00314709"/>
    <w:rsid w:val="00315E5E"/>
    <w:rsid w:val="0032321E"/>
    <w:rsid w:val="00323DE7"/>
    <w:rsid w:val="003323AF"/>
    <w:rsid w:val="00332C0A"/>
    <w:rsid w:val="0033741A"/>
    <w:rsid w:val="00340CA7"/>
    <w:rsid w:val="00341287"/>
    <w:rsid w:val="00344FF7"/>
    <w:rsid w:val="0034699C"/>
    <w:rsid w:val="0035133B"/>
    <w:rsid w:val="0035138F"/>
    <w:rsid w:val="00352EDB"/>
    <w:rsid w:val="00354468"/>
    <w:rsid w:val="003576B6"/>
    <w:rsid w:val="00361146"/>
    <w:rsid w:val="00363ECB"/>
    <w:rsid w:val="0036659B"/>
    <w:rsid w:val="00370092"/>
    <w:rsid w:val="00372461"/>
    <w:rsid w:val="00374504"/>
    <w:rsid w:val="00376E52"/>
    <w:rsid w:val="00380421"/>
    <w:rsid w:val="00380D34"/>
    <w:rsid w:val="003818E2"/>
    <w:rsid w:val="00382998"/>
    <w:rsid w:val="00384CFA"/>
    <w:rsid w:val="00384D24"/>
    <w:rsid w:val="003854CD"/>
    <w:rsid w:val="00392A00"/>
    <w:rsid w:val="00392C46"/>
    <w:rsid w:val="00394D9A"/>
    <w:rsid w:val="00396417"/>
    <w:rsid w:val="0039789B"/>
    <w:rsid w:val="003A43D8"/>
    <w:rsid w:val="003A652E"/>
    <w:rsid w:val="003A6D12"/>
    <w:rsid w:val="003A7292"/>
    <w:rsid w:val="003B0001"/>
    <w:rsid w:val="003B272E"/>
    <w:rsid w:val="003B28A1"/>
    <w:rsid w:val="003B51AA"/>
    <w:rsid w:val="003C0651"/>
    <w:rsid w:val="003C617A"/>
    <w:rsid w:val="003E0AF7"/>
    <w:rsid w:val="003E2942"/>
    <w:rsid w:val="003F20D0"/>
    <w:rsid w:val="00400074"/>
    <w:rsid w:val="00401138"/>
    <w:rsid w:val="00403753"/>
    <w:rsid w:val="004100F5"/>
    <w:rsid w:val="0041064D"/>
    <w:rsid w:val="004167F3"/>
    <w:rsid w:val="004202D2"/>
    <w:rsid w:val="00424E21"/>
    <w:rsid w:val="00426EFE"/>
    <w:rsid w:val="00430153"/>
    <w:rsid w:val="004354D4"/>
    <w:rsid w:val="004368CF"/>
    <w:rsid w:val="00444EF4"/>
    <w:rsid w:val="00445A2E"/>
    <w:rsid w:val="00453567"/>
    <w:rsid w:val="00454662"/>
    <w:rsid w:val="0045482F"/>
    <w:rsid w:val="00455263"/>
    <w:rsid w:val="00455ACB"/>
    <w:rsid w:val="00455BCA"/>
    <w:rsid w:val="00455D89"/>
    <w:rsid w:val="004609CB"/>
    <w:rsid w:val="0046149B"/>
    <w:rsid w:val="00461C65"/>
    <w:rsid w:val="00463F5C"/>
    <w:rsid w:val="004667FE"/>
    <w:rsid w:val="0047141F"/>
    <w:rsid w:val="00471779"/>
    <w:rsid w:val="004742B4"/>
    <w:rsid w:val="00481B30"/>
    <w:rsid w:val="0048551E"/>
    <w:rsid w:val="00486768"/>
    <w:rsid w:val="00487584"/>
    <w:rsid w:val="00492864"/>
    <w:rsid w:val="004939F3"/>
    <w:rsid w:val="004940BB"/>
    <w:rsid w:val="004945EE"/>
    <w:rsid w:val="00494C97"/>
    <w:rsid w:val="004A0EF4"/>
    <w:rsid w:val="004A160C"/>
    <w:rsid w:val="004A1D45"/>
    <w:rsid w:val="004A293B"/>
    <w:rsid w:val="004A2A14"/>
    <w:rsid w:val="004A5B5C"/>
    <w:rsid w:val="004B11AE"/>
    <w:rsid w:val="004B1D96"/>
    <w:rsid w:val="004B25F7"/>
    <w:rsid w:val="004B5EAB"/>
    <w:rsid w:val="004B6550"/>
    <w:rsid w:val="004C20DB"/>
    <w:rsid w:val="004C26DA"/>
    <w:rsid w:val="004C2C2D"/>
    <w:rsid w:val="004C452C"/>
    <w:rsid w:val="004C5C1E"/>
    <w:rsid w:val="004D03EE"/>
    <w:rsid w:val="004D23A8"/>
    <w:rsid w:val="004D69E7"/>
    <w:rsid w:val="004D79D9"/>
    <w:rsid w:val="004E2E65"/>
    <w:rsid w:val="004E71DA"/>
    <w:rsid w:val="004F1F27"/>
    <w:rsid w:val="004F2781"/>
    <w:rsid w:val="004F3220"/>
    <w:rsid w:val="004F693B"/>
    <w:rsid w:val="005121C0"/>
    <w:rsid w:val="00512E0A"/>
    <w:rsid w:val="0051638D"/>
    <w:rsid w:val="00521B94"/>
    <w:rsid w:val="00522A34"/>
    <w:rsid w:val="00523C1C"/>
    <w:rsid w:val="00524E61"/>
    <w:rsid w:val="005276BC"/>
    <w:rsid w:val="00527FE7"/>
    <w:rsid w:val="00540812"/>
    <w:rsid w:val="005411B8"/>
    <w:rsid w:val="00541702"/>
    <w:rsid w:val="005419DB"/>
    <w:rsid w:val="00542032"/>
    <w:rsid w:val="00543D3A"/>
    <w:rsid w:val="0054405A"/>
    <w:rsid w:val="00551981"/>
    <w:rsid w:val="00552AE1"/>
    <w:rsid w:val="00561CFB"/>
    <w:rsid w:val="00562024"/>
    <w:rsid w:val="0056353B"/>
    <w:rsid w:val="0056584F"/>
    <w:rsid w:val="00566112"/>
    <w:rsid w:val="00567637"/>
    <w:rsid w:val="005763CA"/>
    <w:rsid w:val="00577A44"/>
    <w:rsid w:val="00586523"/>
    <w:rsid w:val="00591013"/>
    <w:rsid w:val="0059262C"/>
    <w:rsid w:val="00594378"/>
    <w:rsid w:val="0059456D"/>
    <w:rsid w:val="00597830"/>
    <w:rsid w:val="005A615A"/>
    <w:rsid w:val="005B59D7"/>
    <w:rsid w:val="005B6284"/>
    <w:rsid w:val="005B73E7"/>
    <w:rsid w:val="005C1CB8"/>
    <w:rsid w:val="005C1ED9"/>
    <w:rsid w:val="005C2456"/>
    <w:rsid w:val="005C6B96"/>
    <w:rsid w:val="005C6CC8"/>
    <w:rsid w:val="005C6F32"/>
    <w:rsid w:val="005D50B7"/>
    <w:rsid w:val="005D5BE1"/>
    <w:rsid w:val="005D7207"/>
    <w:rsid w:val="005E1EF0"/>
    <w:rsid w:val="005E448A"/>
    <w:rsid w:val="005E44D2"/>
    <w:rsid w:val="005E4D90"/>
    <w:rsid w:val="005E741A"/>
    <w:rsid w:val="005F045B"/>
    <w:rsid w:val="005F1FF8"/>
    <w:rsid w:val="005F28F7"/>
    <w:rsid w:val="005F41A7"/>
    <w:rsid w:val="005F68B9"/>
    <w:rsid w:val="0060671E"/>
    <w:rsid w:val="00606986"/>
    <w:rsid w:val="00606A50"/>
    <w:rsid w:val="00606F60"/>
    <w:rsid w:val="00607E66"/>
    <w:rsid w:val="006113D2"/>
    <w:rsid w:val="00612A39"/>
    <w:rsid w:val="00612F7B"/>
    <w:rsid w:val="0061448B"/>
    <w:rsid w:val="006150C3"/>
    <w:rsid w:val="00616494"/>
    <w:rsid w:val="006166E1"/>
    <w:rsid w:val="00620B40"/>
    <w:rsid w:val="00631BCB"/>
    <w:rsid w:val="00634EB2"/>
    <w:rsid w:val="006367EF"/>
    <w:rsid w:val="00641354"/>
    <w:rsid w:val="00642C4D"/>
    <w:rsid w:val="00643B18"/>
    <w:rsid w:val="00646F68"/>
    <w:rsid w:val="0065157A"/>
    <w:rsid w:val="00655820"/>
    <w:rsid w:val="0066033F"/>
    <w:rsid w:val="006639B6"/>
    <w:rsid w:val="00666FE0"/>
    <w:rsid w:val="0066719B"/>
    <w:rsid w:val="00667D03"/>
    <w:rsid w:val="00672D09"/>
    <w:rsid w:val="00674D4A"/>
    <w:rsid w:val="00674E77"/>
    <w:rsid w:val="00675A07"/>
    <w:rsid w:val="00675CFF"/>
    <w:rsid w:val="00677FA6"/>
    <w:rsid w:val="006805E1"/>
    <w:rsid w:val="00681266"/>
    <w:rsid w:val="006812DF"/>
    <w:rsid w:val="006817E7"/>
    <w:rsid w:val="006819B7"/>
    <w:rsid w:val="00683D37"/>
    <w:rsid w:val="00684712"/>
    <w:rsid w:val="00684B31"/>
    <w:rsid w:val="00686F29"/>
    <w:rsid w:val="00687496"/>
    <w:rsid w:val="00690E82"/>
    <w:rsid w:val="0069294F"/>
    <w:rsid w:val="00696306"/>
    <w:rsid w:val="006A19E5"/>
    <w:rsid w:val="006A2A55"/>
    <w:rsid w:val="006A43AC"/>
    <w:rsid w:val="006A4594"/>
    <w:rsid w:val="006A484A"/>
    <w:rsid w:val="006B0113"/>
    <w:rsid w:val="006B2339"/>
    <w:rsid w:val="006B2C55"/>
    <w:rsid w:val="006C5E5C"/>
    <w:rsid w:val="006C6CC7"/>
    <w:rsid w:val="006D1E51"/>
    <w:rsid w:val="006D276C"/>
    <w:rsid w:val="006D50BE"/>
    <w:rsid w:val="006D6A68"/>
    <w:rsid w:val="006D7438"/>
    <w:rsid w:val="006D7B53"/>
    <w:rsid w:val="006E048B"/>
    <w:rsid w:val="006E1435"/>
    <w:rsid w:val="006F12C2"/>
    <w:rsid w:val="006F1B6D"/>
    <w:rsid w:val="006F3F73"/>
    <w:rsid w:val="006F4F3A"/>
    <w:rsid w:val="006F60D4"/>
    <w:rsid w:val="006F6DA7"/>
    <w:rsid w:val="0070175A"/>
    <w:rsid w:val="007044BD"/>
    <w:rsid w:val="00705047"/>
    <w:rsid w:val="00706F0E"/>
    <w:rsid w:val="007106C2"/>
    <w:rsid w:val="00715B26"/>
    <w:rsid w:val="00717FDD"/>
    <w:rsid w:val="00727D0B"/>
    <w:rsid w:val="00733FCE"/>
    <w:rsid w:val="00735598"/>
    <w:rsid w:val="0073592E"/>
    <w:rsid w:val="00737E36"/>
    <w:rsid w:val="007411B3"/>
    <w:rsid w:val="0074425D"/>
    <w:rsid w:val="007463CB"/>
    <w:rsid w:val="00746BE8"/>
    <w:rsid w:val="007473BB"/>
    <w:rsid w:val="007505BA"/>
    <w:rsid w:val="00750D9F"/>
    <w:rsid w:val="0075224E"/>
    <w:rsid w:val="00752422"/>
    <w:rsid w:val="00752998"/>
    <w:rsid w:val="007548C6"/>
    <w:rsid w:val="00761C9A"/>
    <w:rsid w:val="00765E3B"/>
    <w:rsid w:val="0077187A"/>
    <w:rsid w:val="00772FC0"/>
    <w:rsid w:val="00774FB0"/>
    <w:rsid w:val="007762EC"/>
    <w:rsid w:val="007779D1"/>
    <w:rsid w:val="00780E35"/>
    <w:rsid w:val="0078236A"/>
    <w:rsid w:val="00783D62"/>
    <w:rsid w:val="00791495"/>
    <w:rsid w:val="00797E93"/>
    <w:rsid w:val="007A182D"/>
    <w:rsid w:val="007A2013"/>
    <w:rsid w:val="007A33A9"/>
    <w:rsid w:val="007B57A6"/>
    <w:rsid w:val="007B77D6"/>
    <w:rsid w:val="007B7B77"/>
    <w:rsid w:val="007C2060"/>
    <w:rsid w:val="007C3BD6"/>
    <w:rsid w:val="007C6DDB"/>
    <w:rsid w:val="007D1148"/>
    <w:rsid w:val="007D48DE"/>
    <w:rsid w:val="007D4DA8"/>
    <w:rsid w:val="007D5D27"/>
    <w:rsid w:val="007D63A6"/>
    <w:rsid w:val="007E2502"/>
    <w:rsid w:val="007E7E2E"/>
    <w:rsid w:val="007F1648"/>
    <w:rsid w:val="007F6B03"/>
    <w:rsid w:val="00802536"/>
    <w:rsid w:val="0080552B"/>
    <w:rsid w:val="00810DA7"/>
    <w:rsid w:val="00813AEE"/>
    <w:rsid w:val="00821467"/>
    <w:rsid w:val="00821D9F"/>
    <w:rsid w:val="0082483F"/>
    <w:rsid w:val="00825521"/>
    <w:rsid w:val="008258DE"/>
    <w:rsid w:val="00830E11"/>
    <w:rsid w:val="00841DEA"/>
    <w:rsid w:val="00841F8C"/>
    <w:rsid w:val="00843AC4"/>
    <w:rsid w:val="0084593E"/>
    <w:rsid w:val="00851FB6"/>
    <w:rsid w:val="00857A40"/>
    <w:rsid w:val="00861E5C"/>
    <w:rsid w:val="008661DA"/>
    <w:rsid w:val="0086716D"/>
    <w:rsid w:val="00871752"/>
    <w:rsid w:val="00883859"/>
    <w:rsid w:val="00884C09"/>
    <w:rsid w:val="008875AD"/>
    <w:rsid w:val="0089057C"/>
    <w:rsid w:val="00890EAA"/>
    <w:rsid w:val="008A1A4A"/>
    <w:rsid w:val="008B1F3C"/>
    <w:rsid w:val="008B5152"/>
    <w:rsid w:val="008B5856"/>
    <w:rsid w:val="008C5186"/>
    <w:rsid w:val="008C69DA"/>
    <w:rsid w:val="008C75A7"/>
    <w:rsid w:val="008D24F5"/>
    <w:rsid w:val="008D4C8E"/>
    <w:rsid w:val="008D628B"/>
    <w:rsid w:val="008D7426"/>
    <w:rsid w:val="008E0A3E"/>
    <w:rsid w:val="008E17B6"/>
    <w:rsid w:val="008E27C7"/>
    <w:rsid w:val="008E30D0"/>
    <w:rsid w:val="008E6C88"/>
    <w:rsid w:val="008E75C1"/>
    <w:rsid w:val="008F27A5"/>
    <w:rsid w:val="008F3DA9"/>
    <w:rsid w:val="008F4772"/>
    <w:rsid w:val="008F494D"/>
    <w:rsid w:val="008F6212"/>
    <w:rsid w:val="008F7458"/>
    <w:rsid w:val="00900AA2"/>
    <w:rsid w:val="0090137D"/>
    <w:rsid w:val="00901B7A"/>
    <w:rsid w:val="009035FE"/>
    <w:rsid w:val="00910689"/>
    <w:rsid w:val="009120E2"/>
    <w:rsid w:val="00912187"/>
    <w:rsid w:val="00914686"/>
    <w:rsid w:val="009206F6"/>
    <w:rsid w:val="00924616"/>
    <w:rsid w:val="00932447"/>
    <w:rsid w:val="009373EB"/>
    <w:rsid w:val="0093752F"/>
    <w:rsid w:val="00937624"/>
    <w:rsid w:val="00940735"/>
    <w:rsid w:val="00947837"/>
    <w:rsid w:val="00951DE7"/>
    <w:rsid w:val="00956273"/>
    <w:rsid w:val="00956A4D"/>
    <w:rsid w:val="00957DE0"/>
    <w:rsid w:val="00960CBB"/>
    <w:rsid w:val="00966E10"/>
    <w:rsid w:val="00967972"/>
    <w:rsid w:val="00972E57"/>
    <w:rsid w:val="00986EA1"/>
    <w:rsid w:val="009906EF"/>
    <w:rsid w:val="0099133E"/>
    <w:rsid w:val="00992E10"/>
    <w:rsid w:val="00994812"/>
    <w:rsid w:val="00994BDD"/>
    <w:rsid w:val="0099797C"/>
    <w:rsid w:val="00997E36"/>
    <w:rsid w:val="009A1933"/>
    <w:rsid w:val="009A2DBD"/>
    <w:rsid w:val="009A457F"/>
    <w:rsid w:val="009B1FBA"/>
    <w:rsid w:val="009B34E4"/>
    <w:rsid w:val="009B6DEF"/>
    <w:rsid w:val="009B7F20"/>
    <w:rsid w:val="009C3397"/>
    <w:rsid w:val="009C47D4"/>
    <w:rsid w:val="009D75CA"/>
    <w:rsid w:val="009E0543"/>
    <w:rsid w:val="009E70B4"/>
    <w:rsid w:val="009F4AF7"/>
    <w:rsid w:val="009F5769"/>
    <w:rsid w:val="009F6141"/>
    <w:rsid w:val="009F6503"/>
    <w:rsid w:val="009F6EEA"/>
    <w:rsid w:val="00A02A9B"/>
    <w:rsid w:val="00A02B4F"/>
    <w:rsid w:val="00A03C16"/>
    <w:rsid w:val="00A049CE"/>
    <w:rsid w:val="00A069B4"/>
    <w:rsid w:val="00A07F91"/>
    <w:rsid w:val="00A111BC"/>
    <w:rsid w:val="00A17A06"/>
    <w:rsid w:val="00A20096"/>
    <w:rsid w:val="00A24A95"/>
    <w:rsid w:val="00A255DA"/>
    <w:rsid w:val="00A3766F"/>
    <w:rsid w:val="00A377F2"/>
    <w:rsid w:val="00A411BB"/>
    <w:rsid w:val="00A513B4"/>
    <w:rsid w:val="00A55778"/>
    <w:rsid w:val="00A56DD9"/>
    <w:rsid w:val="00A63525"/>
    <w:rsid w:val="00A640BE"/>
    <w:rsid w:val="00A64A53"/>
    <w:rsid w:val="00A65AAE"/>
    <w:rsid w:val="00A70E7F"/>
    <w:rsid w:val="00A724A3"/>
    <w:rsid w:val="00A763CF"/>
    <w:rsid w:val="00A76756"/>
    <w:rsid w:val="00A94D64"/>
    <w:rsid w:val="00A96E39"/>
    <w:rsid w:val="00A97EA6"/>
    <w:rsid w:val="00AA0551"/>
    <w:rsid w:val="00AA2A85"/>
    <w:rsid w:val="00AA365C"/>
    <w:rsid w:val="00AA3A44"/>
    <w:rsid w:val="00AA576E"/>
    <w:rsid w:val="00AA588C"/>
    <w:rsid w:val="00AB001F"/>
    <w:rsid w:val="00AB085B"/>
    <w:rsid w:val="00AB193F"/>
    <w:rsid w:val="00AC01BF"/>
    <w:rsid w:val="00AC0341"/>
    <w:rsid w:val="00AD0164"/>
    <w:rsid w:val="00AD29F7"/>
    <w:rsid w:val="00AD2A22"/>
    <w:rsid w:val="00AD3838"/>
    <w:rsid w:val="00AD44CE"/>
    <w:rsid w:val="00AD55CC"/>
    <w:rsid w:val="00AE221F"/>
    <w:rsid w:val="00AE3151"/>
    <w:rsid w:val="00AE361A"/>
    <w:rsid w:val="00AF298C"/>
    <w:rsid w:val="00AF306F"/>
    <w:rsid w:val="00AF49B7"/>
    <w:rsid w:val="00AF49BF"/>
    <w:rsid w:val="00AF7867"/>
    <w:rsid w:val="00AF7F8C"/>
    <w:rsid w:val="00B020E6"/>
    <w:rsid w:val="00B04896"/>
    <w:rsid w:val="00B05AA8"/>
    <w:rsid w:val="00B061F2"/>
    <w:rsid w:val="00B07305"/>
    <w:rsid w:val="00B10926"/>
    <w:rsid w:val="00B12ED0"/>
    <w:rsid w:val="00B220F1"/>
    <w:rsid w:val="00B23111"/>
    <w:rsid w:val="00B241DE"/>
    <w:rsid w:val="00B3634F"/>
    <w:rsid w:val="00B41913"/>
    <w:rsid w:val="00B43949"/>
    <w:rsid w:val="00B43962"/>
    <w:rsid w:val="00B43E91"/>
    <w:rsid w:val="00B50DE4"/>
    <w:rsid w:val="00B50EC2"/>
    <w:rsid w:val="00B524C9"/>
    <w:rsid w:val="00B60778"/>
    <w:rsid w:val="00B62263"/>
    <w:rsid w:val="00B64DC0"/>
    <w:rsid w:val="00B64E39"/>
    <w:rsid w:val="00B6700E"/>
    <w:rsid w:val="00B7042E"/>
    <w:rsid w:val="00B7438C"/>
    <w:rsid w:val="00B74C8A"/>
    <w:rsid w:val="00B7521D"/>
    <w:rsid w:val="00B765E1"/>
    <w:rsid w:val="00B76BB3"/>
    <w:rsid w:val="00B8044E"/>
    <w:rsid w:val="00B82C95"/>
    <w:rsid w:val="00B856A4"/>
    <w:rsid w:val="00B913A9"/>
    <w:rsid w:val="00B96356"/>
    <w:rsid w:val="00B97B7C"/>
    <w:rsid w:val="00BA2023"/>
    <w:rsid w:val="00BA4A81"/>
    <w:rsid w:val="00BA5669"/>
    <w:rsid w:val="00BA568F"/>
    <w:rsid w:val="00BA78D0"/>
    <w:rsid w:val="00BB06A9"/>
    <w:rsid w:val="00BB5D74"/>
    <w:rsid w:val="00BB689C"/>
    <w:rsid w:val="00BB6A2E"/>
    <w:rsid w:val="00BB76D3"/>
    <w:rsid w:val="00BC0BD3"/>
    <w:rsid w:val="00BC1149"/>
    <w:rsid w:val="00BC14C7"/>
    <w:rsid w:val="00BC26E4"/>
    <w:rsid w:val="00BD3C35"/>
    <w:rsid w:val="00BD7FC2"/>
    <w:rsid w:val="00BE33ED"/>
    <w:rsid w:val="00BF27C7"/>
    <w:rsid w:val="00BF3E6A"/>
    <w:rsid w:val="00BF60E8"/>
    <w:rsid w:val="00BF7907"/>
    <w:rsid w:val="00C00DF3"/>
    <w:rsid w:val="00C06E4C"/>
    <w:rsid w:val="00C07C34"/>
    <w:rsid w:val="00C11F0A"/>
    <w:rsid w:val="00C140F9"/>
    <w:rsid w:val="00C1657F"/>
    <w:rsid w:val="00C17DE9"/>
    <w:rsid w:val="00C24379"/>
    <w:rsid w:val="00C33C43"/>
    <w:rsid w:val="00C34782"/>
    <w:rsid w:val="00C35355"/>
    <w:rsid w:val="00C360D8"/>
    <w:rsid w:val="00C417D1"/>
    <w:rsid w:val="00C44024"/>
    <w:rsid w:val="00C469C1"/>
    <w:rsid w:val="00C478EB"/>
    <w:rsid w:val="00C47EBF"/>
    <w:rsid w:val="00C53AC1"/>
    <w:rsid w:val="00C54686"/>
    <w:rsid w:val="00C57366"/>
    <w:rsid w:val="00C65594"/>
    <w:rsid w:val="00C6669C"/>
    <w:rsid w:val="00C757A3"/>
    <w:rsid w:val="00C80CDA"/>
    <w:rsid w:val="00C8189A"/>
    <w:rsid w:val="00C87A68"/>
    <w:rsid w:val="00C90DCA"/>
    <w:rsid w:val="00C924D4"/>
    <w:rsid w:val="00C94A0A"/>
    <w:rsid w:val="00C97092"/>
    <w:rsid w:val="00C9760A"/>
    <w:rsid w:val="00CA054B"/>
    <w:rsid w:val="00CA3818"/>
    <w:rsid w:val="00CA52E1"/>
    <w:rsid w:val="00CB3141"/>
    <w:rsid w:val="00CC124B"/>
    <w:rsid w:val="00CC2A08"/>
    <w:rsid w:val="00CC306F"/>
    <w:rsid w:val="00CC4AA7"/>
    <w:rsid w:val="00CC7D6D"/>
    <w:rsid w:val="00CD0BA5"/>
    <w:rsid w:val="00CD7D41"/>
    <w:rsid w:val="00CE5163"/>
    <w:rsid w:val="00CE73F2"/>
    <w:rsid w:val="00CF26CC"/>
    <w:rsid w:val="00CF61D5"/>
    <w:rsid w:val="00CF70E7"/>
    <w:rsid w:val="00D05848"/>
    <w:rsid w:val="00D11318"/>
    <w:rsid w:val="00D11DF7"/>
    <w:rsid w:val="00D125A2"/>
    <w:rsid w:val="00D155BF"/>
    <w:rsid w:val="00D2287A"/>
    <w:rsid w:val="00D254DB"/>
    <w:rsid w:val="00D26191"/>
    <w:rsid w:val="00D333E8"/>
    <w:rsid w:val="00D40C2E"/>
    <w:rsid w:val="00D41E24"/>
    <w:rsid w:val="00D41E84"/>
    <w:rsid w:val="00D428C9"/>
    <w:rsid w:val="00D458CF"/>
    <w:rsid w:val="00D45E50"/>
    <w:rsid w:val="00D47760"/>
    <w:rsid w:val="00D51F25"/>
    <w:rsid w:val="00D54AEC"/>
    <w:rsid w:val="00D64503"/>
    <w:rsid w:val="00D64692"/>
    <w:rsid w:val="00D64D11"/>
    <w:rsid w:val="00D6707F"/>
    <w:rsid w:val="00D70963"/>
    <w:rsid w:val="00D746C2"/>
    <w:rsid w:val="00D8238A"/>
    <w:rsid w:val="00D82FE3"/>
    <w:rsid w:val="00D9039A"/>
    <w:rsid w:val="00D919FB"/>
    <w:rsid w:val="00D935CB"/>
    <w:rsid w:val="00D975A8"/>
    <w:rsid w:val="00DA2F2E"/>
    <w:rsid w:val="00DA4C9F"/>
    <w:rsid w:val="00DA64A1"/>
    <w:rsid w:val="00DB03F6"/>
    <w:rsid w:val="00DB0529"/>
    <w:rsid w:val="00DB2B1B"/>
    <w:rsid w:val="00DB2B5B"/>
    <w:rsid w:val="00DB52E9"/>
    <w:rsid w:val="00DB7230"/>
    <w:rsid w:val="00DC0F67"/>
    <w:rsid w:val="00DC141E"/>
    <w:rsid w:val="00DC1846"/>
    <w:rsid w:val="00DC2802"/>
    <w:rsid w:val="00DD642A"/>
    <w:rsid w:val="00DD64B4"/>
    <w:rsid w:val="00DD663A"/>
    <w:rsid w:val="00DD6C42"/>
    <w:rsid w:val="00DE3C81"/>
    <w:rsid w:val="00DE484A"/>
    <w:rsid w:val="00DE70C1"/>
    <w:rsid w:val="00DE7B56"/>
    <w:rsid w:val="00DF07DF"/>
    <w:rsid w:val="00DF1D91"/>
    <w:rsid w:val="00DF2518"/>
    <w:rsid w:val="00DF361F"/>
    <w:rsid w:val="00DF69CF"/>
    <w:rsid w:val="00DF7529"/>
    <w:rsid w:val="00E001B2"/>
    <w:rsid w:val="00E059A5"/>
    <w:rsid w:val="00E11E09"/>
    <w:rsid w:val="00E12603"/>
    <w:rsid w:val="00E1290F"/>
    <w:rsid w:val="00E21CCF"/>
    <w:rsid w:val="00E22C54"/>
    <w:rsid w:val="00E24F15"/>
    <w:rsid w:val="00E258D4"/>
    <w:rsid w:val="00E27A28"/>
    <w:rsid w:val="00E31F8F"/>
    <w:rsid w:val="00E330BD"/>
    <w:rsid w:val="00E4266C"/>
    <w:rsid w:val="00E463B3"/>
    <w:rsid w:val="00E4666C"/>
    <w:rsid w:val="00E52155"/>
    <w:rsid w:val="00E559BC"/>
    <w:rsid w:val="00E61A3A"/>
    <w:rsid w:val="00E624E6"/>
    <w:rsid w:val="00E6461B"/>
    <w:rsid w:val="00E64629"/>
    <w:rsid w:val="00E70B0E"/>
    <w:rsid w:val="00E7380E"/>
    <w:rsid w:val="00E740F1"/>
    <w:rsid w:val="00E8388B"/>
    <w:rsid w:val="00E83A48"/>
    <w:rsid w:val="00E87E65"/>
    <w:rsid w:val="00E939A5"/>
    <w:rsid w:val="00EA17D9"/>
    <w:rsid w:val="00EA3AED"/>
    <w:rsid w:val="00EA5BE9"/>
    <w:rsid w:val="00EB24BB"/>
    <w:rsid w:val="00EB305B"/>
    <w:rsid w:val="00EB5FF0"/>
    <w:rsid w:val="00EB7F27"/>
    <w:rsid w:val="00EC0997"/>
    <w:rsid w:val="00EC4AF3"/>
    <w:rsid w:val="00ED1CED"/>
    <w:rsid w:val="00ED30B4"/>
    <w:rsid w:val="00ED43E2"/>
    <w:rsid w:val="00ED4696"/>
    <w:rsid w:val="00ED69C0"/>
    <w:rsid w:val="00ED7B71"/>
    <w:rsid w:val="00EE06E6"/>
    <w:rsid w:val="00EE1022"/>
    <w:rsid w:val="00EE342C"/>
    <w:rsid w:val="00EE6A9F"/>
    <w:rsid w:val="00EE7219"/>
    <w:rsid w:val="00EF117B"/>
    <w:rsid w:val="00EF24E1"/>
    <w:rsid w:val="00EF289B"/>
    <w:rsid w:val="00EF2BE7"/>
    <w:rsid w:val="00EF5A60"/>
    <w:rsid w:val="00F011E7"/>
    <w:rsid w:val="00F02CA7"/>
    <w:rsid w:val="00F031CD"/>
    <w:rsid w:val="00F04547"/>
    <w:rsid w:val="00F1511D"/>
    <w:rsid w:val="00F15A5A"/>
    <w:rsid w:val="00F20292"/>
    <w:rsid w:val="00F212CC"/>
    <w:rsid w:val="00F24BB0"/>
    <w:rsid w:val="00F270F2"/>
    <w:rsid w:val="00F2781E"/>
    <w:rsid w:val="00F27B31"/>
    <w:rsid w:val="00F32E82"/>
    <w:rsid w:val="00F41EC5"/>
    <w:rsid w:val="00F4265C"/>
    <w:rsid w:val="00F4341D"/>
    <w:rsid w:val="00F448FA"/>
    <w:rsid w:val="00F4552D"/>
    <w:rsid w:val="00F53182"/>
    <w:rsid w:val="00F54B11"/>
    <w:rsid w:val="00F554A4"/>
    <w:rsid w:val="00F564AB"/>
    <w:rsid w:val="00F607B4"/>
    <w:rsid w:val="00F61EC9"/>
    <w:rsid w:val="00F63B79"/>
    <w:rsid w:val="00F72B4B"/>
    <w:rsid w:val="00F7395C"/>
    <w:rsid w:val="00F74C19"/>
    <w:rsid w:val="00F75D0B"/>
    <w:rsid w:val="00F75FDC"/>
    <w:rsid w:val="00F811D7"/>
    <w:rsid w:val="00F8714A"/>
    <w:rsid w:val="00F91144"/>
    <w:rsid w:val="00F940DA"/>
    <w:rsid w:val="00F94D3A"/>
    <w:rsid w:val="00F95E7A"/>
    <w:rsid w:val="00FA0F28"/>
    <w:rsid w:val="00FA41F4"/>
    <w:rsid w:val="00FB3539"/>
    <w:rsid w:val="00FC1D44"/>
    <w:rsid w:val="00FC66DF"/>
    <w:rsid w:val="00FD2470"/>
    <w:rsid w:val="00FD2ECE"/>
    <w:rsid w:val="00FD71B0"/>
    <w:rsid w:val="00FE1C86"/>
    <w:rsid w:val="00FE24A0"/>
    <w:rsid w:val="00FE26D4"/>
    <w:rsid w:val="00FE2CC0"/>
    <w:rsid w:val="00FE363E"/>
    <w:rsid w:val="00FF2249"/>
    <w:rsid w:val="00FF2CE3"/>
    <w:rsid w:val="00FF3157"/>
    <w:rsid w:val="00FF371B"/>
    <w:rsid w:val="00FF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5C5EE5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24F5"/>
    <w:rPr>
      <w:rFonts w:ascii="ＭＳ Ｐゴシック" w:eastAsia="ＭＳ Ｐゴシック" w:hAnsi="ＭＳ Ｐゴシック" w:cs="ＭＳ Ｐゴシック"/>
      <w:kern w:val="0"/>
    </w:rPr>
  </w:style>
  <w:style w:type="paragraph" w:styleId="1">
    <w:name w:val="heading 1"/>
    <w:basedOn w:val="a"/>
    <w:next w:val="a"/>
    <w:link w:val="10"/>
    <w:uiPriority w:val="9"/>
    <w:qFormat/>
    <w:rsid w:val="000621D9"/>
    <w:pPr>
      <w:keepNext/>
      <w:widowControl w:val="0"/>
      <w:jc w:val="both"/>
      <w:outlineLvl w:val="0"/>
    </w:pPr>
    <w:rPr>
      <w:rFonts w:asciiTheme="majorHAnsi" w:eastAsiaTheme="majorEastAsia" w:hAnsiTheme="majorHAnsi" w:cstheme="majorBidi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unhideWhenUsed/>
    <w:rsid w:val="00606A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</w:rPr>
  </w:style>
  <w:style w:type="character" w:customStyle="1" w:styleId="HTML0">
    <w:name w:val="HTML 書式付き (文字)"/>
    <w:basedOn w:val="a0"/>
    <w:link w:val="HTML"/>
    <w:uiPriority w:val="99"/>
    <w:rsid w:val="00606A50"/>
    <w:rPr>
      <w:rFonts w:ascii="ＭＳ ゴシック" w:eastAsia="ＭＳ ゴシック" w:hAnsi="ＭＳ ゴシック" w:cs="ＭＳ ゴシック"/>
      <w:kern w:val="0"/>
    </w:rPr>
  </w:style>
  <w:style w:type="paragraph" w:styleId="a3">
    <w:name w:val="No Spacing"/>
    <w:uiPriority w:val="1"/>
    <w:qFormat/>
    <w:rsid w:val="000621D9"/>
    <w:pPr>
      <w:widowControl w:val="0"/>
      <w:jc w:val="both"/>
    </w:pPr>
  </w:style>
  <w:style w:type="character" w:customStyle="1" w:styleId="10">
    <w:name w:val="見出し 1 (文字)"/>
    <w:basedOn w:val="a0"/>
    <w:link w:val="1"/>
    <w:uiPriority w:val="9"/>
    <w:rsid w:val="000621D9"/>
    <w:rPr>
      <w:rFonts w:asciiTheme="majorHAnsi" w:eastAsiaTheme="majorEastAsia" w:hAnsiTheme="majorHAnsi" w:cstheme="majorBidi"/>
    </w:rPr>
  </w:style>
  <w:style w:type="character" w:styleId="a4">
    <w:name w:val="Hyperlink"/>
    <w:uiPriority w:val="99"/>
    <w:rsid w:val="003E2942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956273"/>
    <w:pPr>
      <w:widowControl w:val="0"/>
      <w:ind w:leftChars="400" w:left="960"/>
      <w:jc w:val="both"/>
    </w:pPr>
    <w:rPr>
      <w:rFonts w:asciiTheme="minorHAnsi" w:eastAsiaTheme="minorEastAsia" w:hAnsiTheme="minorHAnsi" w:cstheme="minorBidi"/>
      <w:kern w:val="2"/>
    </w:rPr>
  </w:style>
  <w:style w:type="paragraph" w:styleId="Web">
    <w:name w:val="Normal (Web)"/>
    <w:basedOn w:val="a"/>
    <w:uiPriority w:val="99"/>
    <w:unhideWhenUsed/>
    <w:rsid w:val="0077187A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5B73E7"/>
  </w:style>
  <w:style w:type="paragraph" w:styleId="a6">
    <w:name w:val="header"/>
    <w:basedOn w:val="a"/>
    <w:link w:val="a7"/>
    <w:uiPriority w:val="99"/>
    <w:unhideWhenUsed/>
    <w:rsid w:val="00137C8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137C8C"/>
    <w:rPr>
      <w:rFonts w:ascii="ＭＳ Ｐゴシック" w:eastAsia="ＭＳ Ｐゴシック" w:hAnsi="ＭＳ Ｐゴシック" w:cs="ＭＳ Ｐゴシック"/>
      <w:kern w:val="0"/>
    </w:rPr>
  </w:style>
  <w:style w:type="paragraph" w:styleId="a8">
    <w:name w:val="footer"/>
    <w:basedOn w:val="a"/>
    <w:link w:val="a9"/>
    <w:uiPriority w:val="99"/>
    <w:unhideWhenUsed/>
    <w:rsid w:val="00137C8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137C8C"/>
    <w:rPr>
      <w:rFonts w:ascii="ＭＳ Ｐゴシック" w:eastAsia="ＭＳ Ｐゴシック" w:hAnsi="ＭＳ Ｐゴシック" w:cs="ＭＳ Ｐゴシック"/>
      <w:kern w:val="0"/>
    </w:rPr>
  </w:style>
  <w:style w:type="character" w:customStyle="1" w:styleId="k03-title1-font1">
    <w:name w:val="k03-title1-font1"/>
    <w:basedOn w:val="a0"/>
    <w:rsid w:val="00313F31"/>
  </w:style>
  <w:style w:type="paragraph" w:styleId="aa">
    <w:name w:val="Balloon Text"/>
    <w:basedOn w:val="a"/>
    <w:link w:val="ab"/>
    <w:uiPriority w:val="99"/>
    <w:semiHidden/>
    <w:unhideWhenUsed/>
    <w:rsid w:val="00CC7D6D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CC7D6D"/>
    <w:rPr>
      <w:rFonts w:asciiTheme="majorHAnsi" w:eastAsiaTheme="majorEastAsia" w:hAnsiTheme="majorHAnsi" w:cstheme="majorBidi"/>
      <w:kern w:val="0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A02A9B"/>
    <w:pPr>
      <w:jc w:val="center"/>
    </w:pPr>
    <w:rPr>
      <w:noProof/>
    </w:rPr>
  </w:style>
  <w:style w:type="character" w:customStyle="1" w:styleId="EndNoteBibliographyTitle0">
    <w:name w:val="EndNote Bibliography Title (文字)"/>
    <w:basedOn w:val="a0"/>
    <w:link w:val="EndNoteBibliographyTitle"/>
    <w:rsid w:val="00A02A9B"/>
    <w:rPr>
      <w:rFonts w:ascii="ＭＳ Ｐゴシック" w:eastAsia="ＭＳ Ｐゴシック" w:hAnsi="ＭＳ Ｐゴシック" w:cs="ＭＳ Ｐゴシック"/>
      <w:noProof/>
      <w:kern w:val="0"/>
    </w:rPr>
  </w:style>
  <w:style w:type="paragraph" w:customStyle="1" w:styleId="EndNoteBibliography">
    <w:name w:val="EndNote Bibliography"/>
    <w:basedOn w:val="a"/>
    <w:link w:val="EndNoteBibliography0"/>
    <w:rsid w:val="00A02A9B"/>
    <w:rPr>
      <w:noProof/>
    </w:rPr>
  </w:style>
  <w:style w:type="character" w:customStyle="1" w:styleId="EndNoteBibliography0">
    <w:name w:val="EndNote Bibliography (文字)"/>
    <w:basedOn w:val="a0"/>
    <w:link w:val="EndNoteBibliography"/>
    <w:rsid w:val="00A02A9B"/>
    <w:rPr>
      <w:rFonts w:ascii="ＭＳ Ｐゴシック" w:eastAsia="ＭＳ Ｐゴシック" w:hAnsi="ＭＳ Ｐゴシック" w:cs="ＭＳ Ｐゴシック"/>
      <w:noProof/>
      <w:kern w:val="0"/>
    </w:rPr>
  </w:style>
  <w:style w:type="character" w:styleId="ac">
    <w:name w:val="Emphasis"/>
    <w:basedOn w:val="a0"/>
    <w:uiPriority w:val="20"/>
    <w:qFormat/>
    <w:rsid w:val="00E52155"/>
    <w:rPr>
      <w:i/>
      <w:iCs/>
    </w:rPr>
  </w:style>
  <w:style w:type="character" w:customStyle="1" w:styleId="pagecontents">
    <w:name w:val="pagecontents"/>
    <w:rsid w:val="00DC0F67"/>
  </w:style>
  <w:style w:type="character" w:customStyle="1" w:styleId="UnresolvedMention1">
    <w:name w:val="Unresolved Mention1"/>
    <w:basedOn w:val="a0"/>
    <w:uiPriority w:val="99"/>
    <w:semiHidden/>
    <w:unhideWhenUsed/>
    <w:rsid w:val="00B05A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1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9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7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6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3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______.xlsx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/>
        <a:ea typeface="ＭＳ ゴシック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/>
        <a:ea typeface="ＭＳ 明朝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A89BC-0988-4334-94E6-B8ABE81E1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</Words>
  <Characters>441</Characters>
  <Application>Microsoft Office Word</Application>
  <DocSecurity>0</DocSecurity>
  <PresentationFormat/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0-11-25T09:39:00Z</cp:lastPrinted>
  <dcterms:created xsi:type="dcterms:W3CDTF">2021-04-06T11:53:00Z</dcterms:created>
  <dcterms:modified xsi:type="dcterms:W3CDTF">2021-04-16T11:36:00Z</dcterms:modified>
  <cp:category/>
  <cp:contentStatus/>
  <dc:language/>
  <cp:version/>
</cp:coreProperties>
</file>